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ธาตุ</w:t>
      </w:r>
      <w:r>
        <w:t xml:space="preserve"> </w:t>
      </w:r>
      <w:r>
        <w:t xml:space="preserve">ตอน</w:t>
      </w:r>
      <w:r>
        <w:t xml:space="preserve"> </w:t>
      </w:r>
      <w:r>
        <w:t xml:space="preserve">1</w:t>
      </w:r>
      <w:r>
        <w:t xml:space="preserve"> </w:t>
      </w:r>
      <w:r>
        <w:t xml:space="preserve">(16.44</w:t>
      </w:r>
      <w:r>
        <w:t xml:space="preserve"> </w:t>
      </w:r>
      <w:r>
        <w:t xml:space="preserve">นาที)</w:t>
      </w:r>
    </w:p>
    <w:p>
      <w:pPr>
        <w:pStyle w:val="Date"/>
      </w:pPr>
      <w:r>
        <w:t xml:space="preserve">วันอังคารที่</w:t>
      </w:r>
      <w:r>
        <w:t xml:space="preserve"> </w:t>
      </w:r>
      <w:r>
        <w:t xml:space="preserve">7</w:t>
      </w:r>
      <w:r>
        <w:t xml:space="preserve"> </w:t>
      </w:r>
      <w:r>
        <w:t xml:space="preserve">พฤษภาคม</w:t>
      </w:r>
      <w:r>
        <w:t xml:space="preserve"> </w:t>
      </w:r>
      <w:r>
        <w:t xml:space="preserve">2567</w:t>
      </w:r>
      <w:r>
        <w:t xml:space="preserve"> </w:t>
      </w:r>
      <w:r>
        <w:t xml:space="preserve">เวลา</w:t>
      </w:r>
      <w:r>
        <w:t xml:space="preserve"> </w:t>
      </w:r>
      <w:r>
        <w:t xml:space="preserve">09.46</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ครูศิริรัตน์) สวัสดีค่ะนักเรียนทุกคน นะคะ วันนี้ครูจะมาสอนให้บทที่ 1 เรื่องของประกันในวันนี้นะคะ ที่เป็นข้อ 1.3 คลิปนี้จะเป็นตอนที่ 1 ก่อนที่เราจะไปเรียนรู้เกี่ยวกับดูก่อน ว่าทำไมเราถึงต้องเรียนเรื่องของภาพด้วย นักเรียนลองคิดดูซิคะ ทำไมเราต้องเรียนเรื่องนักเรียน อยากคิดเหมือนกันกับครูไหมนะคะ ทำไมเราต้องเรียน เรื่องธาตุเนื่องจากว่าสิ่งต่าง ๆ รอบตัวเรานี่แหละถังแก๊สเนี่ยกะไปแล้วหรือว่าสิ่งของเครื่องใช้ต่าง ๆ ค่าเป็นองค์ประกอบการที่เราทราบว่าสิ่งต่าง ๆ เหล่านั้นน่ะ คือธาตุอะไร มีสมบัติอย่างไร หรือมีการจัดกลุ่มหรือจัดหมวดหมู่ของธาตุที่มีสมบัติคล้ายกันไว้ด้วยกันข้อมูลแบบนี้ล่ะค่ะ สามารถทำให้เรานำไปใช้ประโยชน์ได้นอกจากนี้นะคะ การเรียนรู้ก็เป็นความรู้พื้นฐานในการเรียนวิชาเคมีต่อไปด้วย ตอนนี้ เรารู้แล้วว่าทำไมเราต้องเรียนเรื่องธาตุ ก่อนจะเข้าสู่เนื้อหานะคะ เรามาทบทวนความรู้กันก่อนค่ะ ที่นักเรียนทราบแล้ว ว่าอากาศนี่ ประกอบไปด้วยสารเคมีที่เป็นทาสแล้วก็สั่ง จะอยู่ในรูปของอะตอม ตอนนี้ครูมีแผนภูมิรูปวงกลม ตัวอย่างของแก๊สในอากาศมีแก๊สนะคะ ออกซิเจน อาร์กอน แล้วก็เช่นกัน หัวข้อนี้เราจะเรียนเรื่องได้ไหมคะ ลองแยกดูสิคะแยกได้ไหม ถ้ายังแยกไม่ได้เดี๋ยวครูจะมาทบทวนความรู้ให้ก่อน แก๊สที่เป็นธาตุ สารที่เป็นธาตุเป็นอย่างไร สารที่เป็นธาตุ นั่นก็คือสารที่ประกอบไปด้วยเพียงชนิดเดียว ส่วนสารที่เป็นสารประกอบ คือ สารที่ประกอบไปด้วยถ้ามากกว่านี้ ทีนี้อยากได้แล้วใช่ไหมคะ แก๊สที่เป็นธาตุ ก็คือก๊าซออกซิเจน ส่วนแก๊สคาร์บอนไดออกไซด์ ทีนี้ก็จะเป็นครูจะขอนำเสนอเป็นสัญลักษณ์แบบนี้นะคะ แล้วครูบอกไปแล้ว สิ่งของเครื่องใช้ต่าง ๆ ครูขอยกตัวอย่างขึ้นมาอีก 3 ชนิด มาดูกัน สัญลักษณ์ al ก็คือ ใช้อลูมิเนียมฟอยล์สำหรับห่ออาหาร สูตรเคมีที่เป็น H ห้อย 2 นี่ค่ะ อันนี้ก็คือใช้เป็นเชื้อเพลิงสัญลักษณ์ FE ก็คือเป็นโครงสร้างของอาคารบ้านเรือนยัง ตอนนี้บนหน้าจอคู่นี้ค่ะ เป็นธาตุทั้งหมดเลย ครูบอกไปแล้ว อยู่ได้ทั้งในรูปของอะตอมหรือจะอยู่ในรูปของ ให้นักเรียนแยกเลยค่ะ สูตรเคมีหมายหรือสัญลักษณ์ไหนเป็นอะตอม เดี๋ยวเราไปพร้อมกันเลยนะ อะตอมมีอะไรบ้างคะ อะตอม ก็มีฮีเลียม อลูมิเนียม อาร์กอน ส่วนที่เหลือ นั่นก็คือนี่ก็คือตัวอย่างเพียงส่วนหนึ่งเท่านั้นนะคะ ของภาคในปัจจุบันนี้ค่ะ มีการค้นพบธาตุไปแล้วไม่น้อยกว่า 118 ค่ะ ที่ค้นพบธาตุเยอะขนาดนี้นะคะ นักวิทยาศาสตร์จึงมีการจัดหมวดหมู่ของธาตุ ลงในรูปแบบของตาราง ที่เรียกว่า</w:t>
      </w:r>
      <w:r>
        <w:t xml:space="preserve"> </w:t>
      </w:r>
      <w:r>
        <w:t xml:space="preserve">“</w:t>
      </w:r>
      <w:r>
        <w:t xml:space="preserve">ตารางธาตุ</w:t>
      </w:r>
      <w:r>
        <w:t xml:space="preserve">”</w:t>
      </w:r>
      <w:r>
        <w:t xml:space="preserve"> </w:t>
      </w:r>
      <w:r>
        <w:t xml:space="preserve">นี่ก็คือตารางธาตุในปัจจุบันค่ะ การจัดธาตุลงในตารางธาตุปัจจุบันนี้ค่ะ มีประเด็นหลัก ๆ อยู่ตรงประเด็น ประเด็นแรก ก็คือเขาจะจัดเรียงธาตุตาม อีกประเด็นหนึ่ง ก็คือเขาจะจัดธาตุที่มีสมบัติคล้ายกันอยู่ในหมู่เดียวกัน นักเรียนอาจสงสัย ครูขา เลขอะตอมคือตรงไหนคะแล้วหมู่คืออะไร เดี๋ยวค่อย ๆ ดู ถ้าตารางขึ้นมา 1 ช่องอยู่ตรงไหน ครูก็ที่ให้ดูละเลขอะตอมคืออะไร อะตอมคืออะไรคะ เลขอะตอม ก็คือจำนวนโปรตอน จำนวนโปรตอนจะบอกอะไร จำนวนโปรตอนจะบอกชนิดของอะตอม คือ ถ้านั่นเองนะที่มีสัญลักษณ์ธาตุเป็น ครูบอกว่าเรียงธาตุตามเลขอะตอมอย่างไร เลข 1 อยู่ตรงไหน 1 2 3 4 5 6 7 แล้วก็ไล่ไปเรื่อย ๆ เพราะฉะนั้น การจัดเรียงธาตุตามเลขอะตอม นั่นก็คือเขาเรียงจากด้านซ้าย แล้วก็ไล่ลงมาข้างล่าง ครูขอกลับมาที่บอกสักครู่นี้นะคะ ข้อมูลที่สำคัญที่สุดนะคะ ในช่องตารางที่ต้องมี นั่นก็คือเลขอะตอมแล้วก็มีข้อมูลอื่นๆ ได้ไหมคะ สามารถที่จะมีข้อมูลอื่น ๆ อีก ได้ขอตัวอย่างขึ้นมาจะมีตัวเลข 6 คือ ค่ามวลอะตอม นักเรียนยังไม่รู้จัก ไม่เป็นไร เอาเป็นว่ามันเป็นค่า ค่า 6..4 เป็นค่ามวลอะตอมของ เพราะฉะนั้นใ นช่องตารางจะมีข้อมูลอะไรเพิ่มเติมจากเลขอะตอมและสัญลักษณ์ภาพเช่นเดียวกันค่ะ ถ้านักเรียนสังเกตที่ 4 ของตารางธาตุผู้ใช้สีฟ้าแต่ถ้านักเรียนสืบค้นข้อมูลหรือไปเปิดหนังสือเล่มอื่นอาจจะใช้สี อันนั้นก็สามารถเป็นสีอื่นได้เช่นกัน แล้วแต่ว่าง่ายนะคะ เขาต้องการอะไร ตอนนี้เรารู้แล้ว มีข้อมูลอะไรบ้าง การเรียงธาตุตามเลขอะตอมเรียงอย่างไร ต่อไปก็จะมาดูกัน ว่าแล้วแต่ละส่วนของตารางนี่แหละค่ะ เขาเรียกว่าอะไรมาดูกันนะคะ ในตารางธาตุค่ะ เขาจะเรียกแถวตามแนวตั้ง ลูกศรสีแดงไว้ให้แล้วนะคะ แถวตามแนวตั้งเรียกว่า</w:t>
      </w:r>
      <w:r>
        <w:t xml:space="preserve"> </w:t>
      </w:r>
      <w:r>
        <w:t xml:space="preserve">“</w:t>
      </w:r>
      <w:r>
        <w:t xml:space="preserve">หมู่</w:t>
      </w:r>
      <w:r>
        <w:t xml:space="preserve">”</w:t>
      </w:r>
      <w:r>
        <w:t xml:space="preserve"> </w:t>
      </w:r>
      <w:r>
        <w:t xml:space="preserve">จะมีอยู่ด้วยกันทั้งหมด 18 แถว รับจัดเลี้ยงแถวตามแนวนอน มีทั้งหมดข้างบน ลงมาข้างล่างนิดหนึ่งนะคะ ตรงข้ามที่ 6 นะคะ ที่ 7สงสัย ครูขา ตรงนี้ค่ะ ไม่เห็นมีสัญลักษณ์ธาตุเลย แล้วก็ไม่มีชื่อธาตุด้วย แถมอะตอมยังมาเป็นช่วงเลยหรือ 57 ถึง 71ครูจะขออธิบายตรงข้ามเกาะภาพที่ 6 ตรงนี้ล่ะค่ะ เขาจะมีกลุ่มเข้ากลุ่มเท่านั้นนะคะ ก็คือตรงนี้ค่ะ นี่คือกลกลุ่มธาตุแลนทานอยด์อยู่ด้วยกันทั้งหมด 15ส่วนภาพที่ 7 มีดอกจัน มันก็เหมือนกันนั่นก็คือกลุ่มนะคะ มีอยู่ 15 ธาตุ ด้วยความที่มีตั้ง 15 ธาตุ ไม่สามารถที่จะใส่ลงไปในช่องเดียวต้องตรงนั้น เขาก็เลยจะไปที่ด้านล่างของตาราง 8 เรารู้แล้วแต่ละช่องของตารางคืออะไร แล้วแถวนั้นตั้งแถวแนวนอนเรียกว่าอะไร การจัดเรียงตามเลขอะตอมเป็นอย่างไร ก็ยังเหลือ 2 แถวด้านบนตารางนี่ แถวแรกที่เป็นตัวเลขอารบิคนะ แถวนึงนี่ จะเป็นตัวเลขโรมันตามด้วยตัวอักษรภาษาอังกฤษ 2 แถวนี้คืออะไร แถวนั้นน่ะค่ะ เป็นการระบุหมู่ ครูบอกไปแล้วนะ ก็คือแถวตามแนวตั้งหมูในตารางธาตุที่นิยมใช้กันปัจจุบันจะมีด้วยกัน 2 ระบบ ก็คือ 1 ระบบ International Union of Pure and Applied Chemistry หรือว่าเรียกสั้น ๆ ว่าอะไร IUPAC"ระบบหนึ่งคือระบบ Chemical And Serviceระบบ tcasครู บอกเลยว่าตารางธาตุของครูตอนนี้ค่ะ แสดงทั้ง 2 ระบบเดี๋ยวเราไปอยู่กะว่าระบบอะไร ในระบบอายุแพคค่ะ เขาบอกว่าเขาใช้สัญลักษณ์เป็นเลขอารบิก 1 ถึง 18 พาเลทหมู่ไหมคะ อยู่ตรงไหนครูทำแท็กไปให้ดูแล้วนะคะ ก็คือเรียงจากด้านซ้ายไปด้านขวาของตาราง เพราะฉะนั้น ส่วนที่เหลือนั้นก็คือระบบ zf นั่นเอง ระบบ GIS เนี่ยค่ะ เขาจะแบ่งออกเป็นระบบ นั่นคือกลุ่ม a และกลุ่มตัวอักษรภาษาอังกฤษตัวอักษรภาษาอังกฤษ B ที่ตามหลังตัวเลขโรมันอยู่ตรงไหน เพราะฉะนั้น ตรงกลุ่ม A ก็คือด้านซ้ายและด้านขวาแล้วส่วนที่เหลือนั้น ก็คือในระบบ cbs นี่ค่ะ เขามีชื่อเรียกของกลุ่ม A และกลุ่ม B ด้วยเขาเรียกว่า Wธาตุเรพรีเซนเททีฟอยู่ด้วยกันทั้งหมดส่วน muนี้เขาจะเรียกว่าถ้ามี 8 อยู่เหมือนกันค่ะ นั่นก็คือ 1 ปีจนถึงอันนี้ค่ะ ในกลุ่ม B นะคะ หมู่ 1 ดีของเขาเนี่ยจะจีบไม่ได้อยู่ซ้ายสุดเหมือนกับหมู่ 1a นะอยู่ตรงนี้ และหมู่ 8 บีของเขานี่ค่ะ จะมีอยู่ด้วยกันทั้งหมดนี่ก็คือการระบุทั้ง 2 ระบบ สำหรับในหนังสือเรียนวิชาวิทยาศาสตร์กายภาพเล่ม 1 นะคะ เราจะใช้การระบุระบบ CAS ถ้านักเรียนสังเกตของครูตอนนี้นะคะ เป็นกลุ่ม a และกลุ่มบีตามระบบ CAS ครูใช้สีเขียวแล้ว ครูก็ใช้สีชมพูแท่งอย่างนี้ ก็สามารถทำได้เอาแล้วค่ะ เรามาตรวจสอบความเข้าใจกันดีกว่าข้อแรกค่ะ ครูให้ระบายสีช่องที่แสดงตำแหน่งของธาตุที่อยู่ในหมู่ 1 Bอยู่ตรงไหนแล้วก็ระบายสี แล้วครูก็ถามว่าข้อที่ 2 ให้ระบุว่าภาพนั้นนะคะ ธาตุนั้นน่ะค่ะ เป็นธาตุพรีเซนเททีฟหรือว่าธาตุแทรนซิชันนักเรียนลองทำดูเลยค่ะ เฉลย นักเรียนยังทำไม่เสร็จนะคะ ให้นักเรียนไปนิดนึงก่อนนะ พอทำเสร็จแล้วนี่ ค่อยกลับเข้ามาเปิดเฉลยเลยละกันนะคะ ให้ระบายสีช่องที่แสดงตำแหน่งของธาตุที่อยู่ในหมู่1B 1B อยู่ตรงไหนคะ มันมีสัญลักษณ์แสดงเลขหมู่อยู่ข้างบนตรงนี้ ที่อยู่ตรงนี้ นับอย่างไรก็นับจากข้างบนลงมาเพราะฉะนั้นระบายสีได้ไหมคะ ช่องนั้นก็คือซิลเวอร์สัญลักษณ์41 ตอบได้ทุกคนไหมคะ ครูถามว่าแล้วธาตุ AG นี่ล่ะ เป็นธาตุุเรพรีเซนเททีฟ หรือว่าธาตุแทรนซิชันในระบบ ghs นะคะ เขาแบ่งเป็นกลุ่มดีเนาะเขาเรียกว่า เขาเรียกว่าถ้าตอนนี้ท่านอยู่ในหมู่ E นั่นก็คือกลุ่มเพราะฉะนั้น เรามาลองอีกสักข้อหนึ่งละกันค่ะ อากาศ มีปริมาณมากที่สุดในอากาศแก๊สไนโตรเจนนี่ จะมีธาตุไนโตรเจนเป็นองค์ประกอบ ครูถามว่าข้อที่ 1 ธาตุไนโตรเจนอยู่ในหมู่ใด ภาพก็เหมือนเดิมค่ะ ข้อสอบให้ระบุว่าธาตุไนโตรเจนนี้ย ระบายสีของช่างไนโตรเจนให้ละ ระบุธาตให้ ลองทำดูเลยค่ะ เอาแล้วนะคะ มาเฉลยนะคะ เหมือนเดิมค่ะ ถ้านักเรียนทำให้เสร็จ ก็หยุดไว้ก่อนนะ ไปทำเสร็จแล้ว ค่อยเข้ามาดู ข้อแรกครูถามว่าธาตุไนโตรเจนอยู่ในหมู่ใด ลองดูก่อนนะ หมู่ดูอย่างไรถ้ามีเลข 1นั่นก็คือเอกภาพถ่ายข้างล่าง เพราะฉะนั้นไนโตรเจนอยู่ในหมู่พระเอกภาคที่ 2จะให้ข้อสังเกตุนิดนึงค่ะ ถ้านักเรียน ข้าไม่ดีหรือว่าระบุคาบให้ดีข้อสอบถ้านักเรียนลูกค้าไม่ดีนะคะ อยู่ในคาบ ให้นักเรียนดูตัวเลขที่ระบุหมู่ ใช่ไหม ไม่ใช่นะคะ เพราะว่าครูบอกและการระบุคาบ คือต้องนับจากด้านบนสุด ธาตุที่เป็นของไฮโดรเจนกับฮีเลียมนี่แหละค่ะ มันก็คืออยู่ในคาบที่ไนโตรเจน ของเราก็จะหยุด ไม่ใช่ ให้ดูดี ๆ ให้ระบุว่าธาตุไนโตรเจนนี้ เป็นธาตุเรพรีเซนเททีฟหรือธาตุแทรนซิชัน ครูเพิ่งที่แล้วนี่เองนะถ้าอยู่ในกลุ่ม a หรือธาตุเรพรีเซนเททีฟ ถ้าอยู่ในกลุ่มดีคือธาตุไนโตรเจนอยู่ในกลุ่ม เป็นทาสเรามาสรุปกันค่ะ ปัจจุบันนี้นะคะ มีการค้นพบธาตุจำนวนมากขึ้นไปแล้ว ไม่น้อยกว่า 110 นักวิทยาศาสตร์จึงได้จัดของธาตุในรูปแบบของตารางที่เรียกว่า หมู่ซึ่งในตารางธาตุในปัจจุบันนี้ค่ะ ตารางธาตุจะเรียกแถวตามแนวตั้งว่าหมู่และเรียกแถวตามแนวนอนว่า คาบจะอยู่ด้วยกันทั้งหมด ธาตุในตารางธาตุสามารถจัดกลุ่มได้ เป็นกลุ่มธาตุเรพรีเซนเททีฟ นี่ ก็คือเนื้อหาในเรื่องของภาคในคลิปตอนที่ 1 ที่ครูบอกไปแล้วค่ะ ตารางธาตุนี่เขาจัดเอง 2 ประเด็นประเด็นแรกก็คือเขาจะจัดเองก็ยังเหลืออีกหนึ่ง ประเด็น นั่นก็คือการจัดเรียงธาตุที่มีสมบัติคล้ายกันให้มาอยู่ที่เดียวกันซึ่งประเด็นนี้ค่ะ คลิปที่ 2 นะคะ นักเรียนไปติดตามติดต่อที่ 2 ได้นะคะ สำหรับวันนี้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ธาตุ ตอน 1 (16.44 นาที)</dc:title>
  <dc:creator/>
  <cp:keywords/>
  <dcterms:created xsi:type="dcterms:W3CDTF">2024-05-07T03:37:38Z</dcterms:created>
  <dcterms:modified xsi:type="dcterms:W3CDTF">2024-05-07T03:3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7 พฤษภาคม 2567 เวลา 09.46 น.</vt:lpwstr>
  </property>
  <property fmtid="{D5CDD505-2E9C-101B-9397-08002B2CF9AE}" pid="3" name="subtitle">
    <vt:lpwstr/>
  </property>
</Properties>
</file>